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F3599" w14:textId="04254D74" w:rsidR="0015161F" w:rsidRPr="006139C7" w:rsidRDefault="0015161F" w:rsidP="0015161F">
      <w:pPr>
        <w:pStyle w:val="01H01"/>
        <w:rPr>
          <w:rFonts w:ascii="Arial" w:hAnsi="Arial" w:cs="Arial"/>
          <w:color w:val="auto"/>
        </w:rPr>
      </w:pPr>
      <w:bookmarkStart w:id="0" w:name="_GoBack"/>
      <w:bookmarkEnd w:id="0"/>
      <w:r w:rsidRPr="006139C7">
        <w:rPr>
          <w:rFonts w:ascii="Arial" w:hAnsi="Arial" w:cs="Arial"/>
          <w:color w:val="auto"/>
        </w:rPr>
        <w:t xml:space="preserve">Worksheet </w:t>
      </w:r>
      <w:r>
        <w:rPr>
          <w:rFonts w:ascii="Arial" w:hAnsi="Arial" w:cs="Arial"/>
          <w:color w:val="auto"/>
        </w:rPr>
        <w:t>4</w:t>
      </w:r>
      <w:r w:rsidRPr="006139C7">
        <w:rPr>
          <w:rFonts w:ascii="Arial" w:hAnsi="Arial" w:cs="Arial"/>
          <w:color w:val="auto"/>
        </w:rPr>
        <w:t>.</w:t>
      </w:r>
      <w:r w:rsidR="006212E9">
        <w:rPr>
          <w:rFonts w:ascii="Arial" w:hAnsi="Arial" w:cs="Arial"/>
          <w:color w:val="auto"/>
        </w:rPr>
        <w:t>4</w:t>
      </w:r>
      <w:r w:rsidRPr="006139C7">
        <w:rPr>
          <w:rFonts w:ascii="Arial" w:hAnsi="Arial" w:cs="Arial"/>
          <w:color w:val="auto"/>
        </w:rPr>
        <w:t>.</w:t>
      </w:r>
      <w:r w:rsidR="0062005C">
        <w:rPr>
          <w:rFonts w:ascii="Arial" w:hAnsi="Arial" w:cs="Arial"/>
          <w:color w:val="auto"/>
        </w:rPr>
        <w:t>2</w:t>
      </w:r>
    </w:p>
    <w:p w14:paraId="7327D2C5" w14:textId="5900E47D" w:rsidR="0015161F" w:rsidRPr="006139C7" w:rsidRDefault="0015161F" w:rsidP="0015161F">
      <w:pPr>
        <w:pStyle w:val="01H01"/>
        <w:rPr>
          <w:rFonts w:ascii="Arial" w:hAnsi="Arial" w:cs="Arial"/>
        </w:rPr>
      </w:pPr>
      <w:r w:rsidRPr="006139C7">
        <w:rPr>
          <w:rFonts w:ascii="Arial" w:hAnsi="Arial" w:cs="Arial"/>
        </w:rPr>
        <w:t xml:space="preserve">Activity </w:t>
      </w:r>
      <w:r w:rsidR="00D710FE">
        <w:rPr>
          <w:rFonts w:ascii="Arial" w:hAnsi="Arial" w:cs="Arial"/>
        </w:rPr>
        <w:t>1</w:t>
      </w:r>
      <w:r w:rsidRPr="006139C7">
        <w:rPr>
          <w:rFonts w:ascii="Arial" w:hAnsi="Arial" w:cs="Arial"/>
        </w:rPr>
        <w:t xml:space="preserve">: </w:t>
      </w:r>
      <w:r w:rsidR="00083E4B">
        <w:rPr>
          <w:rFonts w:ascii="Arial" w:hAnsi="Arial" w:cs="Arial"/>
        </w:rPr>
        <w:t>Answers in right order</w:t>
      </w:r>
    </w:p>
    <w:tbl>
      <w:tblPr>
        <w:tblW w:w="0" w:type="auto"/>
        <w:tblBorders>
          <w:top w:val="dashed" w:sz="8" w:space="0" w:color="auto"/>
          <w:left w:val="dashed" w:sz="8" w:space="0" w:color="auto"/>
          <w:bottom w:val="dashed" w:sz="8" w:space="0" w:color="auto"/>
          <w:right w:val="dashed" w:sz="8" w:space="0" w:color="auto"/>
          <w:insideH w:val="dashed" w:sz="8" w:space="0" w:color="auto"/>
          <w:insideV w:val="dashed" w:sz="8" w:space="0" w:color="auto"/>
        </w:tblBorders>
        <w:tblLook w:val="04A0" w:firstRow="1" w:lastRow="0" w:firstColumn="1" w:lastColumn="0" w:noHBand="0" w:noVBand="1"/>
      </w:tblPr>
      <w:tblGrid>
        <w:gridCol w:w="9006"/>
      </w:tblGrid>
      <w:tr w:rsidR="00083E4B" w:rsidRPr="006212E9" w14:paraId="45CAE5FC" w14:textId="77777777" w:rsidTr="00083E4B">
        <w:tc>
          <w:tcPr>
            <w:tcW w:w="9006" w:type="dxa"/>
          </w:tcPr>
          <w:p w14:paraId="00728E54" w14:textId="77777777" w:rsidR="00083E4B" w:rsidRPr="006212E9" w:rsidRDefault="00083E4B" w:rsidP="00BF01CB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l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man and woman choose a private and relaxing place to be together.</w:t>
            </w:r>
          </w:p>
        </w:tc>
      </w:tr>
      <w:tr w:rsidR="00083E4B" w:rsidRPr="006212E9" w14:paraId="6D8D03BA" w14:textId="77777777" w:rsidTr="00104779">
        <w:tc>
          <w:tcPr>
            <w:tcW w:w="9006" w:type="dxa"/>
          </w:tcPr>
          <w:p w14:paraId="3466F9E1" w14:textId="77777777" w:rsidR="00083E4B" w:rsidRPr="006212E9" w:rsidRDefault="00083E4B" w:rsidP="00104779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i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man and woman kiss and touch each other in a caring way to become as close as possible.</w:t>
            </w:r>
          </w:p>
        </w:tc>
      </w:tr>
      <w:tr w:rsidR="006212E9" w:rsidRPr="006212E9" w14:paraId="5B22DB5B" w14:textId="77777777" w:rsidTr="00083E4B">
        <w:tc>
          <w:tcPr>
            <w:tcW w:w="9006" w:type="dxa"/>
          </w:tcPr>
          <w:p w14:paraId="2AA01A6F" w14:textId="7EF72B29" w:rsidR="006212E9" w:rsidRPr="006212E9" w:rsidRDefault="006212E9" w:rsidP="006212E9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a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 xml:space="preserve">The vagina leading up to the woman’s womb becomes moist and slippery and her clitoris becomes firmer. </w:t>
            </w:r>
          </w:p>
        </w:tc>
      </w:tr>
      <w:tr w:rsidR="00083E4B" w:rsidRPr="006212E9" w14:paraId="3AACA374" w14:textId="77777777" w:rsidTr="009D0AFA">
        <w:tc>
          <w:tcPr>
            <w:tcW w:w="9006" w:type="dxa"/>
          </w:tcPr>
          <w:p w14:paraId="51DA3193" w14:textId="77777777" w:rsidR="00083E4B" w:rsidRPr="006212E9" w:rsidRDefault="00083E4B" w:rsidP="009D0AFA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c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man’s penis becomes stiffer and larger – this is called an ‘erection’.</w:t>
            </w:r>
          </w:p>
        </w:tc>
      </w:tr>
      <w:tr w:rsidR="00083E4B" w:rsidRPr="006212E9" w14:paraId="6C6E1BD6" w14:textId="77777777" w:rsidTr="004A2157">
        <w:tc>
          <w:tcPr>
            <w:tcW w:w="9006" w:type="dxa"/>
          </w:tcPr>
          <w:p w14:paraId="2FEE84EC" w14:textId="77777777" w:rsidR="00083E4B" w:rsidRPr="006212E9" w:rsidRDefault="00083E4B" w:rsidP="004A2157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g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woman’s clitoris and the man’s penis become sensitive and enjoy being touched.</w:t>
            </w:r>
          </w:p>
        </w:tc>
      </w:tr>
      <w:tr w:rsidR="00083E4B" w:rsidRPr="006212E9" w14:paraId="7EA7B0A3" w14:textId="77777777" w:rsidTr="000B3558">
        <w:tc>
          <w:tcPr>
            <w:tcW w:w="9006" w:type="dxa"/>
          </w:tcPr>
          <w:p w14:paraId="6467D6C8" w14:textId="77777777" w:rsidR="00083E4B" w:rsidRPr="006212E9" w:rsidRDefault="00083E4B" w:rsidP="000B3558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k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man’s penis is put into the woman’s vagina.</w:t>
            </w:r>
          </w:p>
        </w:tc>
      </w:tr>
      <w:tr w:rsidR="00083E4B" w:rsidRPr="006212E9" w14:paraId="6D66C940" w14:textId="77777777" w:rsidTr="00064A18">
        <w:tc>
          <w:tcPr>
            <w:tcW w:w="9006" w:type="dxa"/>
          </w:tcPr>
          <w:p w14:paraId="4AD87755" w14:textId="77777777" w:rsidR="00083E4B" w:rsidRPr="006212E9" w:rsidRDefault="00083E4B" w:rsidP="00064A18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e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y enjoy the feeling of his penis in her vagina and move their hips to increase the sensation.</w:t>
            </w:r>
          </w:p>
        </w:tc>
      </w:tr>
      <w:tr w:rsidR="00083E4B" w:rsidRPr="006212E9" w14:paraId="3B1D2D43" w14:textId="77777777" w:rsidTr="0010301F">
        <w:tc>
          <w:tcPr>
            <w:tcW w:w="9006" w:type="dxa"/>
          </w:tcPr>
          <w:p w14:paraId="7BD87C15" w14:textId="77777777" w:rsidR="00083E4B" w:rsidRPr="006212E9" w:rsidRDefault="00083E4B" w:rsidP="0010301F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d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man’s orgasm happens when the semen rushes out of his penis – known as an ‘ejaculation’.</w:t>
            </w:r>
          </w:p>
        </w:tc>
      </w:tr>
      <w:tr w:rsidR="00083E4B" w:rsidRPr="006212E9" w14:paraId="51B2E194" w14:textId="77777777" w:rsidTr="00361BDD">
        <w:tc>
          <w:tcPr>
            <w:tcW w:w="9006" w:type="dxa"/>
          </w:tcPr>
          <w:p w14:paraId="58DA81D0" w14:textId="77777777" w:rsidR="00083E4B" w:rsidRPr="006212E9" w:rsidRDefault="00083E4B" w:rsidP="00361BDD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m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woman may have an amazing feeling also called an orgasm.</w:t>
            </w:r>
          </w:p>
        </w:tc>
      </w:tr>
      <w:tr w:rsidR="006212E9" w:rsidRPr="006212E9" w14:paraId="70B80F86" w14:textId="77777777" w:rsidTr="00083E4B">
        <w:tc>
          <w:tcPr>
            <w:tcW w:w="9006" w:type="dxa"/>
          </w:tcPr>
          <w:p w14:paraId="1262BB4C" w14:textId="63ECAE92" w:rsidR="006212E9" w:rsidRPr="006212E9" w:rsidRDefault="006212E9" w:rsidP="006212E9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b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sperm the man ejaculated in his semen swims up the vagina to the womb.</w:t>
            </w:r>
          </w:p>
        </w:tc>
      </w:tr>
      <w:tr w:rsidR="006212E9" w:rsidRPr="006212E9" w14:paraId="6DEB134F" w14:textId="77777777" w:rsidTr="00083E4B">
        <w:tc>
          <w:tcPr>
            <w:tcW w:w="9006" w:type="dxa"/>
          </w:tcPr>
          <w:p w14:paraId="37B67674" w14:textId="1D43E1D2" w:rsidR="006212E9" w:rsidRPr="006212E9" w:rsidRDefault="006212E9" w:rsidP="006212E9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f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When one sperm meets an egg and joins with it, then fertilisation takes place.</w:t>
            </w:r>
          </w:p>
        </w:tc>
      </w:tr>
      <w:tr w:rsidR="00083E4B" w:rsidRPr="006212E9" w14:paraId="5E660E4C" w14:textId="77777777" w:rsidTr="00850B73">
        <w:tc>
          <w:tcPr>
            <w:tcW w:w="9006" w:type="dxa"/>
          </w:tcPr>
          <w:p w14:paraId="0B3DD6CC" w14:textId="77777777" w:rsidR="00083E4B" w:rsidRPr="006212E9" w:rsidRDefault="00083E4B" w:rsidP="00850B73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n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The fertilised egg grows into a foetus.</w:t>
            </w:r>
          </w:p>
        </w:tc>
      </w:tr>
      <w:tr w:rsidR="00083E4B" w:rsidRPr="006212E9" w14:paraId="265D24B9" w14:textId="77777777" w:rsidTr="002D25B5">
        <w:tc>
          <w:tcPr>
            <w:tcW w:w="9006" w:type="dxa"/>
          </w:tcPr>
          <w:p w14:paraId="39AC69A1" w14:textId="77777777" w:rsidR="00083E4B" w:rsidRPr="006212E9" w:rsidRDefault="00083E4B" w:rsidP="002D25B5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j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 xml:space="preserve">The foetus attaches itself to the wall of the woman’s womb.  </w:t>
            </w:r>
          </w:p>
        </w:tc>
      </w:tr>
      <w:tr w:rsidR="00083E4B" w:rsidRPr="006212E9" w14:paraId="1FF0AA14" w14:textId="77777777" w:rsidTr="009D29E5">
        <w:tc>
          <w:tcPr>
            <w:tcW w:w="9006" w:type="dxa"/>
          </w:tcPr>
          <w:p w14:paraId="75F3AAE9" w14:textId="77777777" w:rsidR="00083E4B" w:rsidRPr="006212E9" w:rsidRDefault="00083E4B" w:rsidP="009D29E5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o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Over the next nine months, it grows and develops into a baby.</w:t>
            </w:r>
          </w:p>
        </w:tc>
      </w:tr>
      <w:tr w:rsidR="006212E9" w:rsidRPr="006212E9" w14:paraId="3001DB95" w14:textId="77777777" w:rsidTr="00083E4B">
        <w:tc>
          <w:tcPr>
            <w:tcW w:w="9006" w:type="dxa"/>
          </w:tcPr>
          <w:p w14:paraId="70B6CDCB" w14:textId="6FC9D5B2" w:rsidR="006212E9" w:rsidRPr="006212E9" w:rsidRDefault="006212E9" w:rsidP="006212E9">
            <w:pPr>
              <w:spacing w:before="160" w:after="160"/>
              <w:ind w:left="450" w:hanging="450"/>
              <w:rPr>
                <w:rFonts w:ascii="Arial" w:hAnsi="Arial" w:cs="Arial"/>
                <w:szCs w:val="28"/>
              </w:rPr>
            </w:pPr>
            <w:r w:rsidRPr="006212E9">
              <w:rPr>
                <w:rFonts w:ascii="Arial" w:hAnsi="Arial" w:cs="Arial"/>
                <w:szCs w:val="28"/>
              </w:rPr>
              <w:t>h.</w:t>
            </w:r>
            <w:r>
              <w:rPr>
                <w:rFonts w:ascii="Arial" w:hAnsi="Arial" w:cs="Arial"/>
                <w:szCs w:val="28"/>
              </w:rPr>
              <w:tab/>
            </w:r>
            <w:r w:rsidRPr="006212E9">
              <w:rPr>
                <w:rFonts w:ascii="Arial" w:hAnsi="Arial" w:cs="Arial"/>
                <w:szCs w:val="28"/>
              </w:rPr>
              <w:t>When it is ready the baby pushes its way down the vagina and is born. Some babies are born via caesarean.</w:t>
            </w:r>
          </w:p>
        </w:tc>
      </w:tr>
    </w:tbl>
    <w:p w14:paraId="380E4A1F" w14:textId="171A140E" w:rsidR="002C1E1D" w:rsidRPr="002C1E1D" w:rsidRDefault="002C1E1D" w:rsidP="006212E9">
      <w:pPr>
        <w:tabs>
          <w:tab w:val="left" w:pos="9026"/>
        </w:tabs>
        <w:spacing w:before="120" w:after="120" w:line="360" w:lineRule="auto"/>
        <w:rPr>
          <w:rFonts w:ascii="Arial" w:hAnsi="Arial" w:cs="Arial"/>
          <w:szCs w:val="28"/>
        </w:rPr>
      </w:pPr>
    </w:p>
    <w:sectPr w:rsidR="002C1E1D" w:rsidRPr="002C1E1D" w:rsidSect="001516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4A1E70" w14:textId="77777777" w:rsidR="00452862" w:rsidRDefault="00452862">
      <w:pPr>
        <w:spacing w:after="0" w:line="240" w:lineRule="auto"/>
      </w:pPr>
      <w:r>
        <w:separator/>
      </w:r>
    </w:p>
  </w:endnote>
  <w:endnote w:type="continuationSeparator" w:id="0">
    <w:p w14:paraId="2137357E" w14:textId="77777777" w:rsidR="00452862" w:rsidRDefault="00452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DDDAA" w14:textId="77777777" w:rsidR="00054AC2" w:rsidRDefault="00054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AF55" w14:textId="3C4AD72A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1312" behindDoc="0" locked="0" layoutInCell="1" allowOverlap="1" wp14:anchorId="4440FB81" wp14:editId="0BFD6FB0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</w:t>
    </w:r>
    <w:r w:rsidR="00601870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 w:rsidR="00990C16">
      <w:rPr>
        <w:b/>
        <w:noProof/>
      </w:rPr>
      <w:t>1</w:t>
    </w:r>
    <w:r w:rsidRPr="00280D27"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B00AA" w14:textId="77777777" w:rsidR="004C575A" w:rsidRDefault="00264D1B" w:rsidP="00E11317">
    <w:pPr>
      <w:pStyle w:val="Footer"/>
      <w:tabs>
        <w:tab w:val="clear" w:pos="4513"/>
        <w:tab w:val="clear" w:pos="9026"/>
        <w:tab w:val="right" w:pos="8662"/>
        <w:tab w:val="right" w:pos="9088"/>
      </w:tabs>
      <w:ind w:right="-330"/>
      <w:jc w:val="right"/>
    </w:pPr>
    <w:r w:rsidRPr="00B00D2B">
      <w:rPr>
        <w:noProof/>
        <w:lang w:eastAsia="en-GB"/>
      </w:rPr>
      <w:drawing>
        <wp:anchor distT="0" distB="0" distL="0" distR="1800225" simplePos="0" relativeHeight="251660288" behindDoc="0" locked="0" layoutInCell="1" allowOverlap="1" wp14:anchorId="463BE0C8" wp14:editId="022B2337">
          <wp:simplePos x="0" y="0"/>
          <wp:positionH relativeFrom="column">
            <wp:posOffset>-65405</wp:posOffset>
          </wp:positionH>
          <wp:positionV relativeFrom="paragraph">
            <wp:posOffset>-1905</wp:posOffset>
          </wp:positionV>
          <wp:extent cx="982345" cy="239624"/>
          <wp:effectExtent l="0" t="0" r="825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ynamic_Learning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23962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1557E7">
      <w:rPr>
        <w:rFonts w:ascii="Arial" w:hAnsi="Arial" w:cs="Arial"/>
        <w:sz w:val="16"/>
        <w:szCs w:val="16"/>
      </w:rPr>
      <w:t xml:space="preserve">Progress in Information Technology Key Stage 3 Second Edition </w:t>
    </w:r>
    <w:r>
      <w:rPr>
        <w:rFonts w:ascii="Arial" w:hAnsi="Arial" w:cs="Arial"/>
        <w:sz w:val="16"/>
        <w:szCs w:val="16"/>
      </w:rPr>
      <w:t xml:space="preserve">© </w:t>
    </w:r>
    <w:r w:rsidRPr="00777C27">
      <w:rPr>
        <w:rFonts w:ascii="Arial" w:hAnsi="Arial" w:cs="Arial"/>
        <w:sz w:val="16"/>
        <w:szCs w:val="16"/>
      </w:rPr>
      <w:t>Hodder &amp; Stoughton 201</w:t>
    </w:r>
    <w:r>
      <w:rPr>
        <w:rFonts w:ascii="Arial" w:hAnsi="Arial" w:cs="Arial"/>
        <w:sz w:val="16"/>
        <w:szCs w:val="16"/>
      </w:rPr>
      <w:t>8</w:t>
    </w:r>
    <w:r>
      <w:rPr>
        <w:rFonts w:ascii="Arial" w:hAnsi="Arial" w:cs="Arial"/>
        <w:sz w:val="16"/>
        <w:szCs w:val="16"/>
      </w:rPr>
      <w:tab/>
    </w:r>
    <w:r w:rsidRPr="00280D27">
      <w:rPr>
        <w:b/>
      </w:rPr>
      <w:fldChar w:fldCharType="begin"/>
    </w:r>
    <w:r w:rsidRPr="00280D27">
      <w:rPr>
        <w:b/>
      </w:rPr>
      <w:instrText xml:space="preserve"> PAGE </w:instrText>
    </w:r>
    <w:r w:rsidRPr="00280D27">
      <w:rPr>
        <w:b/>
      </w:rPr>
      <w:fldChar w:fldCharType="separate"/>
    </w:r>
    <w:r>
      <w:rPr>
        <w:b/>
        <w:noProof/>
      </w:rPr>
      <w:t>1</w:t>
    </w:r>
    <w:r w:rsidRPr="00280D2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8B768" w14:textId="77777777" w:rsidR="00452862" w:rsidRDefault="00452862">
      <w:pPr>
        <w:spacing w:after="0" w:line="240" w:lineRule="auto"/>
      </w:pPr>
      <w:r>
        <w:separator/>
      </w:r>
    </w:p>
  </w:footnote>
  <w:footnote w:type="continuationSeparator" w:id="0">
    <w:p w14:paraId="17F0556B" w14:textId="77777777" w:rsidR="00452862" w:rsidRDefault="004528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C6DDF" w14:textId="77777777" w:rsidR="00054AC2" w:rsidRDefault="00054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D496B" w14:textId="39720F4C" w:rsidR="004C575A" w:rsidRPr="00507A5D" w:rsidRDefault="00507A5D" w:rsidP="00507A5D">
    <w:pPr>
      <w:pStyle w:val="Header"/>
      <w:shd w:val="clear" w:color="auto" w:fill="auto"/>
      <w:tabs>
        <w:tab w:val="clear" w:pos="1278"/>
        <w:tab w:val="clear" w:pos="4513"/>
      </w:tabs>
      <w:jc w:val="left"/>
    </w:pPr>
    <w:bookmarkStart w:id="1" w:name="_Hlk26273708"/>
    <w:bookmarkStart w:id="2" w:name="_Hlk26273709"/>
    <w:bookmarkStart w:id="3" w:name="_Hlk26273711"/>
    <w:bookmarkStart w:id="4" w:name="_Hlk26273712"/>
    <w:bookmarkStart w:id="5" w:name="_Hlk26273713"/>
    <w:bookmarkStart w:id="6" w:name="_Hlk26273714"/>
    <w:bookmarkStart w:id="7" w:name="_Hlk26273715"/>
    <w:bookmarkStart w:id="8" w:name="_Hlk26273716"/>
    <w:bookmarkStart w:id="9" w:name="_Hlk26273717"/>
    <w:bookmarkStart w:id="10" w:name="_Hlk26273718"/>
    <w:bookmarkStart w:id="11" w:name="_Hlk26273719"/>
    <w:bookmarkStart w:id="12" w:name="_Hlk26273720"/>
    <w:bookmarkStart w:id="13" w:name="_Hlk26273721"/>
    <w:bookmarkStart w:id="14" w:name="_Hlk26273722"/>
    <w:bookmarkStart w:id="15" w:name="_Hlk26273804"/>
    <w:bookmarkStart w:id="16" w:name="_Hlk26273805"/>
    <w:bookmarkStart w:id="17" w:name="_Hlk26273814"/>
    <w:bookmarkStart w:id="18" w:name="_Hlk26273815"/>
    <w:bookmarkStart w:id="19" w:name="_Hlk26273826"/>
    <w:bookmarkStart w:id="20" w:name="_Hlk26273827"/>
    <w:bookmarkStart w:id="21" w:name="_Hlk26273829"/>
    <w:bookmarkStart w:id="22" w:name="_Hlk26273830"/>
    <w:bookmarkStart w:id="23" w:name="_Hlk26273831"/>
    <w:bookmarkStart w:id="24" w:name="_Hlk26273832"/>
    <w:bookmarkStart w:id="25" w:name="_Hlk26273837"/>
    <w:bookmarkStart w:id="26" w:name="_Hlk26273838"/>
    <w:bookmarkStart w:id="27" w:name="_Hlk26273840"/>
    <w:bookmarkStart w:id="28" w:name="_Hlk26273841"/>
    <w:r w:rsidRPr="00507A5D">
      <w:rPr>
        <w:rFonts w:cs="Arial"/>
        <w:noProof/>
        <w:lang w:eastAsia="en-GB"/>
      </w:rPr>
      <w:drawing>
        <wp:anchor distT="0" distB="0" distL="114300" distR="114300" simplePos="0" relativeHeight="251664384" behindDoc="1" locked="0" layoutInCell="1" allowOverlap="1" wp14:anchorId="050CD2A6" wp14:editId="2AFA0B4A">
          <wp:simplePos x="0" y="0"/>
          <wp:positionH relativeFrom="page">
            <wp:posOffset>0</wp:posOffset>
          </wp:positionH>
          <wp:positionV relativeFrom="paragraph">
            <wp:posOffset>-480842</wp:posOffset>
          </wp:positionV>
          <wp:extent cx="7555865" cy="1342800"/>
          <wp:effectExtent l="0" t="0" r="698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3" t="-70" r="-93" b="-128"/>
                  <a:stretch/>
                </pic:blipFill>
                <pic:spPr bwMode="auto">
                  <a:xfrm>
                    <a:off x="0" y="0"/>
                    <a:ext cx="7570688" cy="134543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0860"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67C19E50" wp14:editId="5C253356">
          <wp:simplePos x="0" y="0"/>
          <wp:positionH relativeFrom="column">
            <wp:posOffset>-687705</wp:posOffset>
          </wp:positionH>
          <wp:positionV relativeFrom="paragraph">
            <wp:posOffset>-262890</wp:posOffset>
          </wp:positionV>
          <wp:extent cx="1371600" cy="860400"/>
          <wp:effectExtent l="0" t="0" r="0" b="0"/>
          <wp:wrapNone/>
          <wp:docPr id="19" name="Picture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D1B">
      <w:rPr>
        <w:rFonts w:cs="Arial"/>
        <w:noProof/>
        <w:lang w:val="en-US"/>
      </w:rPr>
      <w:tab/>
    </w:r>
    <w:r w:rsidR="00264D1B" w:rsidRPr="00507A5D">
      <w:rPr>
        <w:rFonts w:cs="Arial"/>
        <w:noProof/>
        <w:lang w:val="en-US"/>
      </w:rPr>
      <w:t>Explore PSHE for KS3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DEE6F" w14:textId="77777777" w:rsidR="004C575A" w:rsidRPr="007E3398" w:rsidRDefault="00264D1B" w:rsidP="00473ECD">
    <w:pPr>
      <w:pStyle w:val="Header"/>
      <w:rPr>
        <w:sz w:val="32"/>
      </w:rPr>
    </w:pPr>
    <w:r w:rsidRPr="007E3398">
      <w:rPr>
        <w:rFonts w:cs="Arial"/>
        <w:noProof/>
        <w:sz w:val="32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B27507" wp14:editId="1D4048F7">
              <wp:simplePos x="0" y="0"/>
              <wp:positionH relativeFrom="column">
                <wp:posOffset>-779145</wp:posOffset>
              </wp:positionH>
              <wp:positionV relativeFrom="paragraph">
                <wp:posOffset>-232508</wp:posOffset>
              </wp:positionV>
              <wp:extent cx="763421" cy="914256"/>
              <wp:effectExtent l="0" t="0" r="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421" cy="91425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796C9E" w14:textId="77777777" w:rsidR="00893D41" w:rsidRPr="00893D41" w:rsidRDefault="00264D1B" w:rsidP="00893D41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893D41">
                            <w:rPr>
                              <w:rFonts w:ascii="Segoe UI" w:eastAsia="Times New Roman" w:hAnsi="Segoe UI"/>
                              <w:color w:val="000000" w:themeColor="text1"/>
                              <w:sz w:val="18"/>
                              <w:szCs w:val="18"/>
                            </w:rPr>
                            <w:t>insert image here if required or delete if no im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4B27507" id="Rectangle 1" o:spid="_x0000_s1026" style="position:absolute;left:0;text-align:left;margin-left:-61.35pt;margin-top:-18.3pt;width:60.1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" fillcolor="#d8d8d8 [2732]" stroked="f" strokeweight="1pt">
              <v:textbox>
                <w:txbxContent>
                  <w:p w14:paraId="7A796C9E" w14:textId="77777777" w:rsidR="00893D41" w:rsidRPr="00893D41" w:rsidRDefault="00264D1B" w:rsidP="00893D41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893D41">
                      <w:rPr>
                        <w:rFonts w:ascii="Segoe UI" w:eastAsia="Times New Roman" w:hAnsi="Segoe UI"/>
                        <w:color w:val="000000" w:themeColor="text1"/>
                        <w:sz w:val="18"/>
                        <w:szCs w:val="18"/>
                      </w:rPr>
                      <w:t>insert image here if required or delete if no image</w:t>
                    </w:r>
                  </w:p>
                </w:txbxContent>
              </v:textbox>
            </v:rect>
          </w:pict>
        </mc:Fallback>
      </mc:AlternateContent>
    </w:r>
    <w:r w:rsidRPr="007E3398">
      <w:rPr>
        <w:sz w:val="32"/>
      </w:rPr>
      <w:t>Book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7647E0"/>
    <w:multiLevelType w:val="hybridMultilevel"/>
    <w:tmpl w:val="4C0E4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A51A8"/>
    <w:multiLevelType w:val="hybridMultilevel"/>
    <w:tmpl w:val="9E8E2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F5D69"/>
    <w:multiLevelType w:val="hybridMultilevel"/>
    <w:tmpl w:val="99BA1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czNzc0NTAyNjJW0lEKTi0uzszPAykwrAUA/ivXWywAAAA="/>
  </w:docVars>
  <w:rsids>
    <w:rsidRoot w:val="009A0FCA"/>
    <w:rsid w:val="00054AC2"/>
    <w:rsid w:val="00083E4B"/>
    <w:rsid w:val="00096E69"/>
    <w:rsid w:val="000B7318"/>
    <w:rsid w:val="000C7377"/>
    <w:rsid w:val="00102358"/>
    <w:rsid w:val="00117216"/>
    <w:rsid w:val="0015161F"/>
    <w:rsid w:val="00177900"/>
    <w:rsid w:val="001B089E"/>
    <w:rsid w:val="001C0C52"/>
    <w:rsid w:val="00212503"/>
    <w:rsid w:val="00264D1B"/>
    <w:rsid w:val="002C1E1D"/>
    <w:rsid w:val="003169FF"/>
    <w:rsid w:val="00330860"/>
    <w:rsid w:val="003A4E1F"/>
    <w:rsid w:val="003B7473"/>
    <w:rsid w:val="004360D3"/>
    <w:rsid w:val="00452862"/>
    <w:rsid w:val="004B5F48"/>
    <w:rsid w:val="004D6EBF"/>
    <w:rsid w:val="00507A5D"/>
    <w:rsid w:val="00534D2D"/>
    <w:rsid w:val="00601870"/>
    <w:rsid w:val="0062005C"/>
    <w:rsid w:val="006212E9"/>
    <w:rsid w:val="00631DF3"/>
    <w:rsid w:val="00663632"/>
    <w:rsid w:val="00666899"/>
    <w:rsid w:val="006D25D2"/>
    <w:rsid w:val="007B6A58"/>
    <w:rsid w:val="008E5527"/>
    <w:rsid w:val="00990C16"/>
    <w:rsid w:val="009A0FCA"/>
    <w:rsid w:val="009F5CE5"/>
    <w:rsid w:val="00A33A28"/>
    <w:rsid w:val="00BD0F13"/>
    <w:rsid w:val="00BE27B2"/>
    <w:rsid w:val="00C03C93"/>
    <w:rsid w:val="00C052F0"/>
    <w:rsid w:val="00CC4ACB"/>
    <w:rsid w:val="00D23F40"/>
    <w:rsid w:val="00D66302"/>
    <w:rsid w:val="00D710FE"/>
    <w:rsid w:val="00DB24E0"/>
    <w:rsid w:val="00DC3989"/>
    <w:rsid w:val="00DF7FA4"/>
    <w:rsid w:val="00E3020B"/>
    <w:rsid w:val="00E46AB7"/>
    <w:rsid w:val="00F841A9"/>
    <w:rsid w:val="00FC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D9DF59"/>
  <w15:chartTrackingRefBased/>
  <w15:docId w15:val="{E27BE43B-773F-4D77-871A-DCE23236C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01_RHR"/>
    <w:basedOn w:val="Normal"/>
    <w:link w:val="HeaderChar"/>
    <w:uiPriority w:val="99"/>
    <w:unhideWhenUsed/>
    <w:rsid w:val="009A0FCA"/>
    <w:pPr>
      <w:shd w:val="clear" w:color="auto" w:fill="8496B0" w:themeFill="text2" w:themeFillTint="99"/>
      <w:tabs>
        <w:tab w:val="left" w:pos="1278"/>
        <w:tab w:val="center" w:pos="4513"/>
        <w:tab w:val="right" w:pos="9026"/>
      </w:tabs>
      <w:spacing w:after="0" w:line="240" w:lineRule="auto"/>
      <w:jc w:val="right"/>
    </w:pPr>
    <w:rPr>
      <w:b/>
      <w:color w:val="FFFFFF" w:themeColor="background1"/>
      <w:sz w:val="40"/>
      <w:szCs w:val="32"/>
    </w:rPr>
  </w:style>
  <w:style w:type="character" w:customStyle="1" w:styleId="HeaderChar">
    <w:name w:val="Header Char"/>
    <w:aliases w:val="01_RHR Char"/>
    <w:basedOn w:val="DefaultParagraphFont"/>
    <w:link w:val="Header"/>
    <w:uiPriority w:val="99"/>
    <w:rsid w:val="009A0FCA"/>
    <w:rPr>
      <w:b/>
      <w:color w:val="FFFFFF" w:themeColor="background1"/>
      <w:sz w:val="40"/>
      <w:szCs w:val="32"/>
      <w:shd w:val="clear" w:color="auto" w:fill="8496B0" w:themeFill="text2" w:themeFillTint="99"/>
    </w:rPr>
  </w:style>
  <w:style w:type="paragraph" w:styleId="Footer">
    <w:name w:val="footer"/>
    <w:aliases w:val="01_RFR"/>
    <w:basedOn w:val="Normal"/>
    <w:link w:val="FooterChar"/>
    <w:uiPriority w:val="99"/>
    <w:unhideWhenUsed/>
    <w:rsid w:val="009A0FCA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FooterChar">
    <w:name w:val="Footer Char"/>
    <w:aliases w:val="01_RFR Char"/>
    <w:basedOn w:val="DefaultParagraphFont"/>
    <w:link w:val="Footer"/>
    <w:uiPriority w:val="99"/>
    <w:rsid w:val="009A0FCA"/>
    <w:rPr>
      <w:sz w:val="20"/>
    </w:rPr>
  </w:style>
  <w:style w:type="table" w:styleId="TableGrid">
    <w:name w:val="Table Grid"/>
    <w:basedOn w:val="TableNormal"/>
    <w:uiPriority w:val="39"/>
    <w:rsid w:val="009A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01">
    <w:name w:val="01_H01"/>
    <w:qFormat/>
    <w:rsid w:val="009A0FCA"/>
    <w:pPr>
      <w:spacing w:before="240" w:after="200" w:line="276" w:lineRule="auto"/>
    </w:pPr>
    <w:rPr>
      <w:b/>
      <w:color w:val="0070C0"/>
      <w:sz w:val="48"/>
      <w:szCs w:val="32"/>
    </w:rPr>
  </w:style>
  <w:style w:type="paragraph" w:styleId="BodyText">
    <w:name w:val="Body Text"/>
    <w:basedOn w:val="Normal"/>
    <w:link w:val="BodyTextChar"/>
    <w:semiHidden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A0FCA"/>
    <w:rPr>
      <w:rFonts w:ascii="Arial" w:eastAsia="Times New Roman" w:hAnsi="Arial" w:cs="Arial"/>
      <w:sz w:val="24"/>
      <w:szCs w:val="24"/>
    </w:rPr>
  </w:style>
  <w:style w:type="paragraph" w:customStyle="1" w:styleId="BodyText1">
    <w:name w:val="Body Text1"/>
    <w:basedOn w:val="Normal"/>
    <w:rsid w:val="009A0FC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7B2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2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7B2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7B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C1A54386-EB67-41BC-B8F2-5F023D4E806E}"/>
</file>

<file path=customXml/itemProps2.xml><?xml version="1.0" encoding="utf-8"?>
<ds:datastoreItem xmlns:ds="http://schemas.openxmlformats.org/officeDocument/2006/customXml" ds:itemID="{CE3C38B4-DD30-4D0E-A0F1-C255F891BBFF}"/>
</file>

<file path=customXml/itemProps3.xml><?xml version="1.0" encoding="utf-8"?>
<ds:datastoreItem xmlns:ds="http://schemas.openxmlformats.org/officeDocument/2006/customXml" ds:itemID="{52913A57-A5AE-467F-A117-5BB761A1EC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oche</dc:creator>
  <cp:keywords/>
  <dc:description/>
  <cp:lastModifiedBy>Swain Fiona</cp:lastModifiedBy>
  <cp:revision>2</cp:revision>
  <dcterms:created xsi:type="dcterms:W3CDTF">2022-05-18T20:01:00Z</dcterms:created>
  <dcterms:modified xsi:type="dcterms:W3CDTF">2022-05-1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